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93FDCD" w14:textId="671DB6B3" w:rsidR="006743C7" w:rsidRDefault="006743C7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>
        <w:rPr>
          <w:rFonts w:ascii="Arial" w:hAnsi="Arial" w:cs="Arial"/>
          <w:color w:val="070708"/>
          <w:kern w:val="1"/>
          <w:u w:color="070708"/>
        </w:rPr>
        <w:t>(Approx. 355 words)</w:t>
      </w:r>
    </w:p>
    <w:p w14:paraId="5EC15027" w14:textId="77777777" w:rsidR="006743C7" w:rsidRPr="006743C7" w:rsidRDefault="006743C7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</w:p>
    <w:p w14:paraId="7088AEEB" w14:textId="2DA63034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>Burned By Another Security Breach?</w:t>
      </w:r>
    </w:p>
    <w:p w14:paraId="40994531" w14:textId="65CBE6B7" w:rsidR="006743C7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>By Kurt Jefferson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, Editor, Central Kentucky Computer Society</w:t>
      </w:r>
    </w:p>
    <w:p w14:paraId="07E0C777" w14:textId="07EA8916" w:rsidR="006743C7" w:rsidRPr="006743C7" w:rsidRDefault="00000000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hyperlink r:id="rId4" w:history="1">
        <w:r w:rsidR="006743C7" w:rsidRPr="006743C7">
          <w:rPr>
            <w:rStyle w:val="Hyperlink"/>
            <w:rFonts w:ascii="Arial" w:hAnsi="Arial" w:cs="Arial"/>
            <w:kern w:val="1"/>
          </w:rPr>
          <w:t>https://newsite.ckcs.org/</w:t>
        </w:r>
      </w:hyperlink>
      <w:r w:rsidR="006743C7" w:rsidRPr="006743C7">
        <w:rPr>
          <w:rFonts w:ascii="Arial" w:hAnsi="Arial" w:cs="Arial"/>
          <w:color w:val="070708"/>
          <w:kern w:val="1"/>
          <w:u w:color="070708"/>
        </w:rPr>
        <w:t xml:space="preserve"> </w:t>
      </w:r>
    </w:p>
    <w:p w14:paraId="1D6361A1" w14:textId="2BC4881B" w:rsidR="006743C7" w:rsidRPr="006743C7" w:rsidRDefault="006743C7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>lextown77 (@) mymetronet.net</w:t>
      </w:r>
    </w:p>
    <w:p w14:paraId="3904D8AC" w14:textId="77777777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</w:p>
    <w:p w14:paraId="09F903DF" w14:textId="3EE15F06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>If you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'</w:t>
      </w:r>
      <w:r w:rsidRPr="006743C7">
        <w:rPr>
          <w:rFonts w:ascii="Arial" w:hAnsi="Arial" w:cs="Arial"/>
          <w:color w:val="070708"/>
          <w:kern w:val="1"/>
          <w:u w:color="070708"/>
        </w:rPr>
        <w:t>re reading this, there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'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s a fair chance your personal data has been compromised. </w:t>
      </w:r>
      <w:r w:rsidRPr="006743C7">
        <w:rPr>
          <w:rFonts w:ascii="Arial" w:hAnsi="Arial" w:cs="Arial"/>
          <w:i/>
          <w:iCs/>
          <w:color w:val="070708"/>
          <w:kern w:val="1"/>
          <w:u w:color="070708"/>
        </w:rPr>
        <w:t>Stolen.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 </w:t>
      </w:r>
      <w:r w:rsidRPr="006743C7">
        <w:rPr>
          <w:rFonts w:ascii="Arial" w:hAnsi="Arial" w:cs="Arial"/>
          <w:color w:val="0000FF"/>
          <w:kern w:val="1"/>
          <w:u w:val="single" w:color="0000FF"/>
        </w:rPr>
        <w:t>As Malwarebytes Labs reports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, 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"</w:t>
      </w:r>
      <w:r w:rsidRPr="006743C7">
        <w:rPr>
          <w:rFonts w:ascii="Arial" w:hAnsi="Arial" w:cs="Arial"/>
          <w:color w:val="070708"/>
          <w:kern w:val="1"/>
          <w:u w:color="070708"/>
        </w:rPr>
        <w:t>Earlier this week, the data of over 70 million people was posted for sale on an online cybercrime forum. The person selling the data claims it stems from a 2021 breach at AT&amp;T.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"</w:t>
      </w:r>
    </w:p>
    <w:p w14:paraId="31163D22" w14:textId="77777777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</w:p>
    <w:p w14:paraId="3D3400E4" w14:textId="2F505D9B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 xml:space="preserve">If you think you might be a victim, you can type the email address connected to your AT&amp;T account </w:t>
      </w:r>
      <w:r w:rsidRPr="006743C7">
        <w:rPr>
          <w:rFonts w:ascii="Arial" w:hAnsi="Arial" w:cs="Arial"/>
          <w:color w:val="0000FF"/>
          <w:kern w:val="1"/>
          <w:u w:val="single" w:color="0000FF"/>
        </w:rPr>
        <w:t>here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 on the Malwarebytes website. (Malwarebytes is a well-known company that produces anti-virus software and similar products.)</w:t>
      </w:r>
    </w:p>
    <w:p w14:paraId="0F1305DF" w14:textId="77777777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</w:p>
    <w:p w14:paraId="67D4E3B9" w14:textId="7DB73B8B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 xml:space="preserve">This security breach is especially troubling because, as </w:t>
      </w:r>
      <w:r w:rsidRPr="006743C7">
        <w:rPr>
          <w:rFonts w:ascii="Arial" w:hAnsi="Arial" w:cs="Arial"/>
          <w:color w:val="0000FF"/>
          <w:kern w:val="1"/>
          <w:u w:val="single" w:color="0000FF"/>
        </w:rPr>
        <w:t xml:space="preserve">Bleeping Computer 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notes, 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"</w:t>
      </w:r>
      <w:r w:rsidRPr="006743C7">
        <w:rPr>
          <w:rFonts w:ascii="Arial" w:hAnsi="Arial" w:cs="Arial"/>
          <w:color w:val="070708"/>
          <w:kern w:val="1"/>
          <w:u w:color="070708"/>
        </w:rPr>
        <w:t>AT&amp;T says a massive trove of data impacting 71 million people did not originate from its systems after a hacker leaked it on a cybercrime forum and claimed it was stolen in a 2021 breach of the company.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"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 The stolen personal data is from an alleged 2021 AT&amp;T breach that hackers call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ing themselves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 </w:t>
      </w:r>
      <w:proofErr w:type="spellStart"/>
      <w:r w:rsidRPr="006743C7">
        <w:rPr>
          <w:rFonts w:ascii="Arial" w:hAnsi="Arial" w:cs="Arial"/>
          <w:color w:val="070708"/>
          <w:kern w:val="1"/>
          <w:u w:color="070708"/>
        </w:rPr>
        <w:t>ShinyHunters</w:t>
      </w:r>
      <w:proofErr w:type="spellEnd"/>
      <w:r w:rsidRPr="006743C7">
        <w:rPr>
          <w:rFonts w:ascii="Arial" w:hAnsi="Arial" w:cs="Arial"/>
          <w:color w:val="070708"/>
          <w:kern w:val="1"/>
          <w:u w:color="070708"/>
        </w:rPr>
        <w:t xml:space="preserve"> attempted to sell on the dark web. </w:t>
      </w:r>
    </w:p>
    <w:p w14:paraId="6D311462" w14:textId="77777777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</w:p>
    <w:p w14:paraId="0EE7EE30" w14:textId="7A0B9627" w:rsidR="0020633A" w:rsidRPr="006743C7" w:rsidRDefault="006743C7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>Search tools like Google, Yahoo!, or DuckDuckGo cannot reach the dark web</w:t>
      </w:r>
      <w:r w:rsidR="0020633A" w:rsidRPr="006743C7">
        <w:rPr>
          <w:rFonts w:ascii="Arial" w:hAnsi="Arial" w:cs="Arial"/>
          <w:color w:val="070708"/>
          <w:kern w:val="1"/>
          <w:u w:color="070708"/>
        </w:rPr>
        <w:t>. It</w:t>
      </w:r>
      <w:r w:rsidRPr="006743C7">
        <w:rPr>
          <w:rFonts w:ascii="Arial" w:hAnsi="Arial" w:cs="Arial"/>
          <w:color w:val="070708"/>
          <w:kern w:val="1"/>
          <w:u w:color="070708"/>
        </w:rPr>
        <w:t>'</w:t>
      </w:r>
      <w:r w:rsidR="0020633A" w:rsidRPr="006743C7">
        <w:rPr>
          <w:rFonts w:ascii="Arial" w:hAnsi="Arial" w:cs="Arial"/>
          <w:color w:val="070708"/>
          <w:kern w:val="1"/>
          <w:u w:color="070708"/>
        </w:rPr>
        <w:t xml:space="preserve">s comprised of websites where everything from drugs to guns to personal information </w:t>
      </w:r>
      <w:r w:rsidRPr="006743C7">
        <w:rPr>
          <w:rFonts w:ascii="Arial" w:hAnsi="Arial" w:cs="Arial"/>
          <w:color w:val="070708"/>
          <w:kern w:val="1"/>
          <w:u w:color="070708"/>
        </w:rPr>
        <w:t>is</w:t>
      </w:r>
      <w:r w:rsidR="0020633A" w:rsidRPr="006743C7">
        <w:rPr>
          <w:rFonts w:ascii="Arial" w:hAnsi="Arial" w:cs="Arial"/>
          <w:color w:val="070708"/>
          <w:kern w:val="1"/>
          <w:u w:color="070708"/>
        </w:rPr>
        <w:t xml:space="preserve"> sold for the right price.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 </w:t>
      </w:r>
      <w:r w:rsidR="0020633A" w:rsidRPr="006743C7">
        <w:rPr>
          <w:rFonts w:ascii="Arial" w:hAnsi="Arial" w:cs="Arial"/>
          <w:color w:val="070708"/>
          <w:kern w:val="1"/>
          <w:u w:color="070708"/>
        </w:rPr>
        <w:t xml:space="preserve">Whether or not the stolen data came from AT&amp;T, the wireless giant says it has started notifying millions of customers about the data thefts. </w:t>
      </w:r>
    </w:p>
    <w:p w14:paraId="72A96134" w14:textId="77777777" w:rsidR="0020633A" w:rsidRPr="006743C7" w:rsidRDefault="0020633A" w:rsidP="006743C7">
      <w:pPr>
        <w:autoSpaceDE w:val="0"/>
        <w:autoSpaceDN w:val="0"/>
        <w:adjustRightInd w:val="0"/>
        <w:rPr>
          <w:rFonts w:ascii="Arial" w:hAnsi="Arial" w:cs="Arial"/>
          <w:color w:val="070708"/>
          <w:kern w:val="1"/>
          <w:u w:color="070708"/>
        </w:rPr>
      </w:pPr>
    </w:p>
    <w:p w14:paraId="670309D0" w14:textId="2B6D81C7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 xml:space="preserve">AT&amp;T says it has already reset 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 xml:space="preserve">the </w:t>
      </w:r>
      <w:r w:rsidRPr="006743C7">
        <w:rPr>
          <w:rFonts w:ascii="Arial" w:hAnsi="Arial" w:cs="Arial"/>
          <w:color w:val="070708"/>
          <w:kern w:val="1"/>
          <w:u w:color="070708"/>
        </w:rPr>
        <w:t>passwords of current customers and will be contacting others whose passwords, Social Security numbers, and possibly email and street addresses were compromised.</w:t>
      </w:r>
    </w:p>
    <w:p w14:paraId="7A9C6F90" w14:textId="77777777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</w:p>
    <w:p w14:paraId="5E70E2F1" w14:textId="77777777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 xml:space="preserve">Prosecutors in New York are opening an investigation into the breach. </w:t>
      </w:r>
    </w:p>
    <w:p w14:paraId="2BBF2CAA" w14:textId="77777777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</w:p>
    <w:p w14:paraId="60214BEC" w14:textId="6C8F8374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>Numerous tech websites are urging AT&amp;T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's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 current and former customers to freeze their credit accounts at the big three credit agencies–TransUnion, Experian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,</w:t>
      </w:r>
      <w:r w:rsidRPr="006743C7">
        <w:rPr>
          <w:rFonts w:ascii="Arial" w:hAnsi="Arial" w:cs="Arial"/>
          <w:color w:val="070708"/>
          <w:kern w:val="1"/>
          <w:u w:color="070708"/>
        </w:rPr>
        <w:t xml:space="preserve"> and Equifax. In addition, sign up for two-factor notification on their AT&amp;T accounts and change your AT&amp;T password if it hasn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'</w:t>
      </w:r>
      <w:r w:rsidRPr="006743C7">
        <w:rPr>
          <w:rFonts w:ascii="Arial" w:hAnsi="Arial" w:cs="Arial"/>
          <w:color w:val="070708"/>
          <w:kern w:val="1"/>
          <w:u w:color="070708"/>
        </w:rPr>
        <w:t>t already been changed. Also, monitor your credit reports.</w:t>
      </w:r>
    </w:p>
    <w:p w14:paraId="786A9896" w14:textId="77777777" w:rsidR="0020633A" w:rsidRPr="006743C7" w:rsidRDefault="0020633A" w:rsidP="006743C7">
      <w:pPr>
        <w:autoSpaceDE w:val="0"/>
        <w:autoSpaceDN w:val="0"/>
        <w:adjustRightInd w:val="0"/>
        <w:ind w:left="72"/>
        <w:rPr>
          <w:rFonts w:ascii="Arial" w:hAnsi="Arial" w:cs="Arial"/>
          <w:color w:val="070708"/>
          <w:kern w:val="1"/>
          <w:u w:color="070708"/>
        </w:rPr>
      </w:pPr>
    </w:p>
    <w:p w14:paraId="4D813DAF" w14:textId="6D165644" w:rsidR="006743C7" w:rsidRPr="006743C7" w:rsidRDefault="0020633A" w:rsidP="006743C7">
      <w:pPr>
        <w:rPr>
          <w:rFonts w:ascii="Arial" w:hAnsi="Arial" w:cs="Arial"/>
        </w:rPr>
      </w:pPr>
      <w:r w:rsidRPr="006743C7">
        <w:rPr>
          <w:rFonts w:ascii="Arial" w:hAnsi="Arial" w:cs="Arial"/>
          <w:color w:val="070708"/>
          <w:kern w:val="1"/>
          <w:u w:color="070708"/>
        </w:rPr>
        <w:t>This isn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>'</w:t>
      </w:r>
      <w:r w:rsidRPr="006743C7">
        <w:rPr>
          <w:rFonts w:ascii="Arial" w:hAnsi="Arial" w:cs="Arial"/>
          <w:color w:val="070708"/>
          <w:kern w:val="1"/>
          <w:u w:color="070708"/>
        </w:rPr>
        <w:t>t the first time the phone company has had problems. In a major AT&amp;T outage in March, the company apologized for the disruption and offered a $5 credit to customers.</w:t>
      </w:r>
      <w:r w:rsidR="006743C7" w:rsidRPr="006743C7">
        <w:rPr>
          <w:rFonts w:ascii="Arial" w:hAnsi="Arial" w:cs="Arial"/>
          <w:color w:val="070708"/>
          <w:kern w:val="1"/>
          <w:u w:color="070708"/>
        </w:rPr>
        <w:t xml:space="preserve"> </w:t>
      </w:r>
    </w:p>
    <w:p w14:paraId="0CB69F47" w14:textId="77777777" w:rsidR="006743C7" w:rsidRPr="006743C7" w:rsidRDefault="006743C7" w:rsidP="006743C7">
      <w:pPr>
        <w:rPr>
          <w:rFonts w:ascii="Arial" w:hAnsi="Arial" w:cs="Arial"/>
        </w:rPr>
      </w:pPr>
    </w:p>
    <w:p w14:paraId="5AA04AF6" w14:textId="77777777" w:rsidR="006743C7" w:rsidRPr="006743C7" w:rsidRDefault="006743C7" w:rsidP="006743C7">
      <w:pPr>
        <w:rPr>
          <w:rFonts w:ascii="Arial" w:hAnsi="Arial" w:cs="Arial"/>
        </w:rPr>
      </w:pPr>
    </w:p>
    <w:p w14:paraId="111DDFB0" w14:textId="77777777" w:rsidR="006743C7" w:rsidRPr="006743C7" w:rsidRDefault="006743C7" w:rsidP="006743C7">
      <w:pPr>
        <w:rPr>
          <w:rFonts w:ascii="Arial" w:hAnsi="Arial" w:cs="Arial"/>
        </w:rPr>
      </w:pPr>
    </w:p>
    <w:p w14:paraId="26B5D579" w14:textId="77777777" w:rsidR="006743C7" w:rsidRPr="006743C7" w:rsidRDefault="006743C7" w:rsidP="006743C7">
      <w:pPr>
        <w:rPr>
          <w:rFonts w:ascii="Arial" w:hAnsi="Arial" w:cs="Arial"/>
        </w:rPr>
      </w:pPr>
    </w:p>
    <w:p w14:paraId="17C308B0" w14:textId="77777777" w:rsidR="006743C7" w:rsidRPr="006743C7" w:rsidRDefault="006743C7" w:rsidP="006743C7">
      <w:pPr>
        <w:rPr>
          <w:rFonts w:ascii="Arial" w:hAnsi="Arial" w:cs="Arial"/>
        </w:rPr>
      </w:pPr>
    </w:p>
    <w:p w14:paraId="639F925E" w14:textId="77777777" w:rsidR="006743C7" w:rsidRPr="006743C7" w:rsidRDefault="006743C7" w:rsidP="006743C7">
      <w:pPr>
        <w:rPr>
          <w:rFonts w:ascii="Arial" w:hAnsi="Arial" w:cs="Arial"/>
        </w:rPr>
      </w:pPr>
    </w:p>
    <w:p w14:paraId="68ABAF07" w14:textId="77777777" w:rsidR="006743C7" w:rsidRPr="006743C7" w:rsidRDefault="006743C7" w:rsidP="006743C7">
      <w:pPr>
        <w:rPr>
          <w:rFonts w:ascii="Arial" w:hAnsi="Arial" w:cs="Arial"/>
        </w:rPr>
      </w:pPr>
    </w:p>
    <w:p w14:paraId="035647B8" w14:textId="77777777" w:rsidR="006743C7" w:rsidRPr="006743C7" w:rsidRDefault="006743C7" w:rsidP="006743C7">
      <w:pPr>
        <w:rPr>
          <w:rFonts w:ascii="Arial" w:hAnsi="Arial" w:cs="Arial"/>
        </w:rPr>
      </w:pPr>
    </w:p>
    <w:sectPr w:rsidR="006743C7" w:rsidRPr="006743C7" w:rsidSect="002A57E6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MDA1NTa3MDa2MDVS0lEKTi0uzszPAykwqgUAfVY+MywAAAA="/>
  </w:docVars>
  <w:rsids>
    <w:rsidRoot w:val="0020633A"/>
    <w:rsid w:val="0020633A"/>
    <w:rsid w:val="002A57E6"/>
    <w:rsid w:val="002C28E2"/>
    <w:rsid w:val="006061E7"/>
    <w:rsid w:val="006743C7"/>
    <w:rsid w:val="008B4328"/>
    <w:rsid w:val="009F7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12333B"/>
  <w15:chartTrackingRefBased/>
  <w15:docId w15:val="{A9D35A4E-3335-914B-92D1-526123300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eorgia" w:eastAsiaTheme="minorHAnsi" w:hAnsi="Georgia" w:cs="Times New Roman (Body CS)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43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43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ewsite.ckc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06</Words>
  <Characters>1902</Characters>
  <Application>Microsoft Office Word</Application>
  <DocSecurity>0</DocSecurity>
  <Lines>44</Lines>
  <Paragraphs>19</Paragraphs>
  <ScaleCrop>false</ScaleCrop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t Jefferson</dc:creator>
  <cp:keywords/>
  <dc:description/>
  <cp:lastModifiedBy>Judy Taylour</cp:lastModifiedBy>
  <cp:revision>3</cp:revision>
  <cp:lastPrinted>2024-05-03T04:55:00Z</cp:lastPrinted>
  <dcterms:created xsi:type="dcterms:W3CDTF">2024-04-22T21:07:00Z</dcterms:created>
  <dcterms:modified xsi:type="dcterms:W3CDTF">2024-05-03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c3fcec5843c8667a27e63fd7ccfd986361451a6299ac439cbd9b6513ef9071</vt:lpwstr>
  </property>
</Properties>
</file>